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C8460" w14:textId="77777777" w:rsidR="003224DE" w:rsidRPr="00C40990" w:rsidRDefault="003224DE" w:rsidP="003224DE">
      <w:pPr>
        <w:shd w:val="clear" w:color="auto" w:fill="FFFFFF"/>
        <w:spacing w:line="240" w:lineRule="auto"/>
        <w:ind w:left="0" w:firstLine="0"/>
        <w:rPr>
          <w:rFonts w:ascii="Roboto" w:eastAsia="Times New Roman" w:hAnsi="Roboto"/>
          <w:color w:val="626262"/>
          <w:sz w:val="21"/>
          <w:szCs w:val="21"/>
        </w:rPr>
      </w:pPr>
      <w:r w:rsidRPr="00C40990">
        <w:rPr>
          <w:rFonts w:ascii="Roboto" w:eastAsia="Times New Roman" w:hAnsi="Roboto"/>
          <w:color w:val="626262"/>
          <w:sz w:val="21"/>
          <w:szCs w:val="21"/>
        </w:rPr>
        <w:t xml:space="preserve">within each paragraph. 7. Use Chicago footnote format. 8. Provide a work cited page in addition to your 3-5 pages essay. Chicago style includes footnotes after the stated fact. Example: The Northwest Ordinance of 1787 helped influence anti-slavery attitudes in the North due to its stated policy that slavery </w:t>
      </w:r>
      <w:proofErr w:type="gramStart"/>
      <w:r w:rsidRPr="00C40990">
        <w:rPr>
          <w:rFonts w:ascii="Roboto" w:eastAsia="Times New Roman" w:hAnsi="Roboto"/>
          <w:color w:val="626262"/>
          <w:sz w:val="21"/>
          <w:szCs w:val="21"/>
        </w:rPr>
        <w:t>was prohibited</w:t>
      </w:r>
      <w:proofErr w:type="gramEnd"/>
      <w:r w:rsidRPr="00C40990">
        <w:rPr>
          <w:rFonts w:ascii="Roboto" w:eastAsia="Times New Roman" w:hAnsi="Roboto"/>
          <w:color w:val="626262"/>
          <w:sz w:val="21"/>
          <w:szCs w:val="21"/>
        </w:rPr>
        <w:t xml:space="preserve"> in new states north of the Ohio River.1 *To insert the footnote, use the “References” option at the top of an MS Word document and click “Insert Footnote” at the end of the sentences.</w:t>
      </w:r>
    </w:p>
    <w:p w14:paraId="354CDF9F" w14:textId="1FDF160B" w:rsidR="00964E27" w:rsidRDefault="003224DE" w:rsidP="003224DE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Discussion needed for social work course. course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text :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Hutchison, E. (2019) Dimensions of human behavior: The changing life course 6th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edu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will upload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rubic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Instructions : Consider James Fowler's theory of faith development. Of the four stages that can occur in adulthood, in which do you see yourself? Explain Input: 4 stages that occur in adulthood are "Synthetic-Conventional" faith (12 to Adult), "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Individuative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>-Reflective Faith" (20-30's) , "Conjunctive" Faith (Mid-Life Crisis), and "Universalizing" Faith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LQ0NzQztrQwMbFQ0lEKTi0uzszPAykwrAUAU4uSAywAAAA="/>
  </w:docVars>
  <w:rsids>
    <w:rsidRoot w:val="009433A0"/>
    <w:rsid w:val="001F5D69"/>
    <w:rsid w:val="003224DE"/>
    <w:rsid w:val="005B4D28"/>
    <w:rsid w:val="00673697"/>
    <w:rsid w:val="006C576A"/>
    <w:rsid w:val="007F19B1"/>
    <w:rsid w:val="009433A0"/>
    <w:rsid w:val="00964E27"/>
    <w:rsid w:val="00DB26CF"/>
    <w:rsid w:val="00ED5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1B780"/>
  <w15:chartTrackingRefBased/>
  <w15:docId w15:val="{B7D99B05-03E2-4033-83D2-8D3626CB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4DE"/>
  </w:style>
  <w:style w:type="paragraph" w:styleId="Heading5">
    <w:name w:val="heading 5"/>
    <w:basedOn w:val="Normal"/>
    <w:link w:val="Heading5Char"/>
    <w:uiPriority w:val="9"/>
    <w:qFormat/>
    <w:rsid w:val="00ED59CA"/>
    <w:pPr>
      <w:spacing w:before="100" w:beforeAutospacing="1" w:after="100" w:afterAutospacing="1" w:line="240" w:lineRule="auto"/>
      <w:ind w:left="0" w:firstLine="0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D59CA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02T01:36:00Z</dcterms:created>
  <dcterms:modified xsi:type="dcterms:W3CDTF">2021-12-02T01:36:00Z</dcterms:modified>
</cp:coreProperties>
</file>